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วไป จุดเปลี่ยนที่ทำให้ผมทำเกษตรกรนี่ ผมคิดว่าเกษตรกรนี่มันไปได้ไกล อาชีพนี้ถือว่าเป็นอาชีพหลักของประเทศไทย ก็เลยหันมาทำอาชีพเกษตรกรตรงนี้ครับ หญ้าที่มี 4 สายพันธุ์ครับ เช่น หญ้านวลน้อย หญ้านวลน้อย หญ้าญี่ปุ่น แล้วก็หญ้ามาเลเซียครับ เราเลือกมาปลูกหญ้า 4 สายพันธุ์นี้ เพราะว่าผมมองดูว่า แต่ละสยพันธุ์นี่ ความแตกต่างแต่ละสายพันธ์มันไม่เหมือนกัน เช่น หญ้ามาเลเซีย ปลูกในร่มเงาหรือตามแดด ส่วนหญ้านวลน้อย หรือหญ้าญี่ปุ่นปลูกตามสนามฟุตบอล ส่วนอีกตัวหนึ่งพบาสพานัม ปลูกบน Green Golf ได้ วิธีการปลูกหญ้าพวกนี้นะครับ มันปลูกไม่ยาก ขั้นตอนแรก วิธีการปลูกนะครับ ให้เรียบเสร็จแล้วเปิดน้ำให้ชุ่ม นำพันธุ์หญ้านำมาลง กระจายให้เต็มพื้นที่ พอเสร็จแล้วนะครับ เราก็ฉีดเลน พอฉีดเลนเสร็จนี่วันต่อมา เราก็นำลูกกลิ้งมาบดทับ เพื่อให้หญ้าแนบแน่นติดกับพื้น รดน้ำนี่ ถามว่ารดน้ำช่วงไหน เวลาเราปลูกหญ้าเสร็จ สมมติว่าวันนี้เราดำหญ้า เราสเปรย์น้ำอยู่แล้ว พอเราก็จะขึ้นเลน พอขึ้นเลนเสร็จนี่ เราก็หยุด เรากลิ้ง เราดูเลนส์มันหมาดแล้วนี่รดน้ำเลย ดูวันนั้นน่ะ ถ้าหญ้าแห้ง ไม่แห้งก็ 3 รอบ หรืออาจจะ 4 รอบประมาณนี้ครับ การใส่ปุ๋ยนี่ รอบแรกนี่ ประมาณสัก 2 วัน 3 วัน อาจจะใส่รอบแรก แล้วก็ไม่เกิน 7 วัน อาจจะ 2 รอบนะครับ อันนี้ก็เป็นปุ๋ยแล้วแต่สูตรว่าเขาใช้สูตรไหนนะครับ ดินเป็นดินเหนียวศัตรูพืชนะครับ ก็มีหนอน แล้วก็เพลี้ยนะครับ ำกลุ่มลูกค้านี่ก็จะมีทั่วประเทศพ่อค้าคนกลาง ทั้งลูกค้าที่รับไปจากสวนนะครับ ที่เราทำเกษตรนะครับ จากลูกค้าที่ซื้อจากรากหญ้าของเราไปนี่ดีนะครับ มีคุณภาพนะครับ ถ้ามีคนสนใจนะครับ ที่อยากจะดูเปิดหญ้าหรืออยากจะมาชมที่ไร่อยากจะเรียนรู้นะครับ ติดต่อมาที่ผมได้รชนะครับ</w:t>
      </w:r>
    </w:p>
    <w:p>
      <w:pPr>
        <w:pStyle w:val="BodyText"/>
      </w:pPr>
      <w:r>
        <w:t xml:space="preserve">[เสียงดนตรี] ผมรู้สึกภาคภูมิใจในอาชีพเกษตรกรที่ผมทำมานะครับ ทุกวันนี้ แล้วก็อาชีพเกษตรกรนี้ สร้างรายได้ให้ผม และครอบครัวผม ผมมองว่ายังมีความมั่นคงและความยั่งยืน</w:t>
      </w:r>
    </w:p>
    <w:p>
      <w:pPr>
        <w:pStyle w:val="BodyText"/>
      </w:pPr>
      <w:r>
        <w:t xml:space="preserve">[เสียงดนตรี]</w:t>
      </w:r>
    </w:p>
    <w:p>
      <w:pPr>
        <w:pStyle w:val="BodyText"/>
      </w:pPr>
      <w:r>
        <w:t xml:space="preserve">[การแสดงลิเก] // สวัสดีค่ะ จบไปเมื่อสักครู่นี้ครับ ถ้าตั้งใจฟังดี ๆ ทั้ง 2 ท่านได้ชวนไปแล้วว่าคืออะไรนะครับ เชิญไปแล้วนะครับ ครบรอบ 92 ปี โรงมหรสพหลวง ลิเกเฉลิมพระเกียรติที่เติบโตไปกับยุคสมัย ลิเกเมื่อสักครู่นี้ ลิขิตรักเป็นเรื่องราวนะคะ สำหรับที่จะมีการจัดแสดงล่าสุดนี้นะคะ ต้องบอกว่าลิเกเป็นการแสดงที่ไม่หลับไหล นะคะ แล้วก็สวยงามตระการตามาจริง ๆ กีบแขกรับเชิญทั้ง 3 ท่านของเรานะคะ คุณ พงศ์ศักดิ์ สวนการแสดงลิขิตรักนะคะ คุณต้อมนะคะ และคุณตวงรัก สวัสดีค่ะ // คือจะบอกว่าอาทิตย์ที่ 27 กรกฏาคมนี้ คุณตื่นตาตื่นใจตั้งแต่ผู้กำกับ ใช่ จริง ๆ แล้วนี่ อย่างคุณพงศ์ศักดิ์นี่คือตำนาน ตำนานลิเกไทย ตำนานลิเกเงินล้านตำนานยกระดับโปรดักชันถูกแสดงในวัด แต่ว่าลิเกไปแสดงในงานหลวง ต่าง ๆ อย่างน้องสาวของผม 2 คนไปร่วมงานครูได้ไหมครับ // ได้ครับ อายไหมครับ // อาย ก็คือยังไม่เริ่ม // ผู้ชายอายได้ไหม // ได้ครับ ผู้ชสยจะเขินแบบกำนิ้ว พี่ลองทำดู</w:t>
      </w:r>
    </w:p>
    <w:p>
      <w:pPr>
        <w:pStyle w:val="BodyText"/>
      </w:pPr>
      <w:r>
        <w:t xml:space="preserve">(พิธีกรชาย) เขินเหรอ // หรือเจ็บนิ้ว กัดนิ้ว // ก่อนอื่นเรียนถามอาจารย์พงศักดิ์ก่อนเลยในครั้งนี้ค่ะ // ครับ ด้วยการแสดงในครั้งนี้โรงมหรสพหลวง อายุครบ 92 ปีนะครับ ทางเฉลิมกรุงกับคณะลิเกที่เป็นครูอาจารย์นี่ได้รวบรวมกันทำเป็นลิเกเทิดพระเกียรติ นะครับ เรื่องแสดงเรื่องลิขิตรัก มีคณะลิเกดัง ๆ ในประเทศไทยมารวมกัน แล้วก็ต้องมีคณะโขนนะครับ ของศาลาเฉลิมกรุงที่ต้อนรับไปชมทุกวันนี่นะครับ ไปร่วมแสดงในลิเกโรงใหญ่คือเป็นการผสมผสานร่วมกันเลย ทั้งโขนทั้งลิเกที่เราไม่เคยเห็นแบบนี้ // ใช่ครับ แล้วยังมีลิเกอีสานแล้วก็หมอลำมาร่วมด้วยครับ // ก็คือทั้งหมดไม่ได้แยกพรรค แสดงร่วมกันเรื่องเดียวกัน // ในเรื่องเดียวกัน // น่าตื่นเต้นตื่นตามาก ๆ เลยนะคะ ทีนี้เรื่องลิขิตรัก ขอแง้ม ๆ สักนิดหนึ่งว่าเนื้อเรื่องเขาพูดถึงอะไรครับ // ความรักนี่เป็นความรักที่เป็นอมตะและการเดินทางของความระักหญิงแลัชายตั้งมีอุปสรคเสมอ // ต้องมีอุปสรรค // ต้องมีแรงบุญแรงกุศลนะครับ เมื่อเป็นเนื้อคู่แล้วย่อมไม่ ของความดีที่ได้สร้างบุญสร้างกุศลก็เลยจะกลับมาแบบ Happy Happy นะครับ มีดรามา หวานแหวว ตลกขบขัน สนุกแน่ ก็เอาชวนชื่นมาร่วมแสดงด้วย // จริงค่ะ อาทิตย์หน้าสนุกแน่นอน บทบาทนี้ เป็นอย่างไรบ้างคะ // ในบทเป็นพระเอก 1 คู่ 1 คู่ ซึ่งเรื่องนี้ลิขิตรักมีทั้งหมด 4 คู่รักนะครับ ซึ่งในบทจะรับบทเป็นทหาร ซึ่งเกี่ยวกับความจงรักภักดีแล้วก็ความรัก ซึ่งเราจะเลือกทางใด ระหว่างความสุขส่วนตัวกับสละให้กับชาติบ้านเมืองพระมหากษัตริย์ // จะลงเอยแบบไหน จะควบคู่กันไปได้หรือเปล่า 2 บทบาทนี้ // สปอยได้แค่นี้ // ไปลุ้นกันวันที่ 27 // 27 นี้ ได้รู้ 4 คู่ที่ว่านี่ เผทั้ง 4 ท่านเลย เป็นราชองครักษ์ รักชาติ รักศาสนา รักองค์พระมหากษัตริย์ด้วยชีวิต // บ้างค่ะ บทบาทเป็นหญิงสาวไปเจอกันอย่างไรหรือมีปมอะไรเป็นพิเศษ // ไม่ได้เป็นอะไรพิเศษค่ะ เป็นองธิดานะคะ ภายในท้องเรื่อง แสดงคู่กับพระเอกคู่ขวัญเลย ก็คือพระเอกทองหยอด ลูกนารายณ์ค่ะ ก็รับรองนะคะ ว่าการแสดงในครั้งนี้ของศษลาเฉลิมกรุงนะคะ หนูก็ได้รับเกียรติจากคุณพ่อคณะแรกที่ได้รับการแสดง รู้สึกตื่นเต้นเป็นอย่างมาก รับรองนะคะ ว่าท่านผู้ชมที่เสียเงินค่าบัตรจะต้องมีความสุขในทุก ๆ ชั่วโมงที่ได้ชมแน่นอนค่ะ // คุ้มค่าแน่นอน // คุ้มค่าค่ะ // ทั้งคู่นี่ก็เป็นศิลปินดัง นะครับ คู่ไม่ว่าจะเป็นคู่นีโน่สุดที่รักนี่จะคู่กับน้องแป้ง วนาลีแล้วก็น้องโตโต้ Golden Song รุ่นน้องผม รุ่นน้องทีี่มหาวิทยาลัย จะคู่ลูกสาว ทราย เสริมศรี คุณทองหยอดคู่กับคุณ… คุณต้อมคู่น้องจำรัสนะครับ // แล้วก็มีแม็กกี้ ก็จะแสดงเป็นผู้นำของแผ่นดิน แฟนคลับกันเยอะพอสมควร ยังมีโอกาสให้คนอื่นเข้าไปรับชมอยู่ด้วยใช่ไหมคะ // มีครับ // จะแสดงกี่รอบคะ // รอบเดียวครับ เพราะว่าคิวแต่ละคนจองทั้งหมดแต่ว่าก็คือ… // คิวยากตั้งแต่ผู้กำกับแล้วนะ ได้ข่าว สิ่งหนึ่งที่ทำให้เราอยากจะดูคือยุคสมัยใหม่มีนวัตกรรมอะไรที่เข้ามา อย่างพรมลิขิตรัก ที่จะทำโชว์นี่ มีอะไรให้เราชม // กระชับ และมีร้อยกว่าชีวิต บนเวทีเดียวนะครับ เพราะว่าศาลาเฉลิมกรุง ท่านให้ความอนุเคราะห์ด้วย และความสำคัญที่สุดมีความสนุกนะครับ แล้วก็ลิเกเราจะทำให้ใกล้เคียงกับละครเวทีมากที่สุด // อ๋อ เป็นมิวสิเคลเปิดมานี่ ผมเชื่อว่าต้องกรี๊ดกันแล้ว เปิดมานี่ 1. ความรักชาติ ศาสนา พระมหากษัตริย์ คือ น้อยทรายร้องเถิดพระเกียรติ ความรักครอบครัวนะครับ น้องนวลผ่อง น้องนีโน่ น้องแม็กนะครับ แล้วก็ 3 ลิเกจะขาดคนดูไม่ได้ // เดี๋ยวเให้ความรักต่อผู้มีพระคุณ // เดี๋ยวเรามาต่อกัน เข้าช่องหลัก ช่วงหลักนะครับ มีรายงานด่วนเข้ามา อีกสักครู่เจอกันครับ</w:t>
      </w:r>
    </w:p>
    <w:p>
      <w:pPr>
        <w:pStyle w:val="BodyText"/>
      </w:pPr>
      <w:r>
        <w:t xml:space="preserve">[เสียงดนตรี]</w:t>
      </w:r>
    </w:p>
    <w:p>
      <w:pPr>
        <w:pStyle w:val="BodyText"/>
      </w:pPr>
      <w:r>
        <w:t xml:space="preserve">[เสียงดนตรี] // สวัสดีครับ ช่วงนี้มารับชม ข่าวด่วนทาง ThaiPBS มีการยืนยันจากแม่ทัพภาคที่ 2 นะครับ มีการปะทะกันระหว่างทหารไทยกับทหารกัมพูชา ของจังหวัดสุรินทร์เมื่อช่วงต้นได้ยินว่ามีเสียงปืนดังเป้นระยะ ระยะ แล้วก็มีการเคลื่อนย้ายชาวบ้านที่อยู่ใกล้กับปราสาทตาเมือนธม ตอนนี้มีการอพยแล้ว มีการแชร์ภาพถึงเหตุการณ์ที่เกิดขึ้น ของเสียงปืนที่ดังออกมาเป็นระยะ ๆ ให้คุณผู้ชมได้ดูภาพกันครับ นี่เป็นภาพที่ทีมข่าวThaiPBS บันทึกภาพได้ครับ มีเสียงปืนดังขึ้นใกล้กับจุดปราสาทตาเมือนธม มีรายงานข่าวว่ามีการยิงตอบโต้กันระหว่างทหารไทยกับกัมพูชา ส่วนนี่ เป็นภาพที่ชาวบ้านหนองคันนา ตำบลตาเมือง อำเภอพนมดงรัก มีการอพยพเข้าหลุมหลบภัยไปบางส่วนแล้วเหมือนกัน ชาวบ้านได้ยินเสียงปืนพากันวิ่งหลบหนีและพากันวิ่งไปที่หลุมหลบภัยที่มีการเตรียมการเอาไว้แล้ว หลังจากที่ชาวบ้านได้รับรายงานบอกว่าในพื้นที่มีการปะทะกันระหว่างทหารไทยกับทหารกัมพูชาที่บริเวณปราสาทตาเมือนธม นี่เป็นภาพหลุมหลบภัยที่ทางพื้นที่นี่ได้มีการเตรียมเอาไว้ ชาวบ้านก่อนหน้านี้มีการซักซ้อมนะครับ เมื่อช่วงเวลาประมาณ 8.30 น. ที่ผ่านมา ก็พากันเข้าไปบริเวณหลุมหลบภัย มีรายงานข่าวบอกว่ามีประชาชนบางส่วนเดินทางออกจากพื้นที่ด้วยรถยนต์ส่วนตัว แล้วก็มีรถทหารที่มาขนย้ายชาวบ้าน ซึ่งตลอดเวลาตลอดเวลาก็ได้ยินเสียงปืน มีการปะทะกันแล้วก็กัมพูชา โดยมีผู้นำชุมชนนะครับ แจ้งเตือนชาวบ้านแล้วก็มีการปิดชุมชนตั้งแต่ช่วงเช้าที่ผ่านมา มีรายงานข่าวว่าตั้งแต่ช่วงเวลา 08.30 น. สั่งอพยพประชาชนออกไปจากพื้นที่เพื่อความปลอดภัย นี่เป็นภาพบรรยากาศเมื่อช่วงเวลา 8.30 น. ที่ผ่านมานะครับ ทีมข่าว ThaiPBS บันทึกภาพการปะทะกันระหว่างทหารไทยกับกัมพูชา มีรายงานเข้ามานะครับ ยังมีเสียงปืนเข้ามาเป็นระยะ ๆ ขณะเดียวกันก็มีการรายงานจากเพจ Facebook Military Force สำรองนะครับ มีรายงานว่าทหารไทยบาดเจ็ฐแล1 นา ยหลังจากได้มีการยิงปะทะกันระหว่างทหารไทยกับกัมพูชา และตลอดแนวก็มีการใช้อาวุธปืนเล็ก แล้วก็อาวุธปืนหนักบริเวณปราสาทตาเมือนธมทั้งไทยแล้วก็กัมพูชานี่เป็นข่าวล่าสุดทางความเคลื่อนไหว ทางอามมี่ สำรองนะครับ คุณผู้ชมเบื้องต้นยังมีการยืนยันนะครับ ว่ายังมีการได้ยินเสียงปืนจากฝั่งไทยและกัมพูชาที่ยิงปะทะกันที่ปราสาทตาเมือนธมเป็นระยะ เดี๋ยวเราไปติดตามชมกับนักข่าวของเรา อยู่ในพื้นที่กับคุณ คุณเขมชาติ คุณเขมชาติอยู่ในสายกับเราแล้วนะครับ</w:t>
      </w:r>
    </w:p>
    <w:p>
      <w:pPr>
        <w:pStyle w:val="BodyText"/>
      </w:pPr>
      <w:r>
        <w:t xml:space="preserve">(คุณเขมชาติ) สวัสดีครับผม</w:t>
      </w:r>
    </w:p>
    <w:p>
      <w:pPr>
        <w:pStyle w:val="BodyText"/>
      </w:pPr>
      <w:r>
        <w:t xml:space="preserve">(ผู้ประกาศข่าวชาย) คุณเขมชาติ คงได้ยินเสียงปืนอยู่เป็นระยะ ๆ ใช่ไหมครับ ตอนที่รายงานนนี่ ก็ยังมีเสียงปืนที่ยังขึ้นอยู่ ล่าสุดนี่เสียงปืนใหญ่ได้รัวมาประมาณ 5 ลูกครับ</w:t>
      </w:r>
    </w:p>
    <w:p>
      <w:pPr>
        <w:pStyle w:val="BodyText"/>
      </w:pPr>
      <w:r>
        <w:t xml:space="preserve">(ผู้ประกาศข่าวชาย) ครับ จากในพื้นที่เห็นมีรายงานเข้ามาเป็นเสียงปืนเล็กหรือปืนใหญ่ คุณเขมชาติได้รับการยืนยันจากทางทหารแล้วหรือยังครับ ว่าเป็นปืนลักษณะแบบไหนน่ะครับ</w:t>
      </w:r>
    </w:p>
    <w:p>
      <w:pPr>
        <w:pStyle w:val="BodyText"/>
      </w:pPr>
      <w:r>
        <w:t xml:space="preserve">(คุณเขมชาติ) ตอนนี้ยังไม่ได้รับรายงานจากทางเจ้าหน้าที่ทหารนะครับ ทางเจ้าหน้าที่ทหารได้อยู่คุ้มกันที่ฝั่งของตัวปราสาทครับ ผมเข้าไปในตัวพื้นที่ไม่ได้ เข้าไปหลบอยู่ในบังเกอร์ ได้ยินที่ผมเคยผ่านมาลักษณะเสียงปืนคล้ายกับปืนคลอครับ</w:t>
      </w:r>
    </w:p>
    <w:p>
      <w:pPr>
        <w:pStyle w:val="BodyText"/>
      </w:pPr>
      <w:r>
        <w:t xml:space="preserve">(คุณภัทรชัย) ก็คือจากประสบการณ์ที่เราเคยอยู่ในพื้นที่ คุณเขมชาติตั้งข้อสังเกตว่าเสียงปืน น่าจะเป็ใหญ่ถูกต้องไหมครับ</w:t>
      </w:r>
    </w:p>
    <w:p>
      <w:pPr>
        <w:pStyle w:val="BodyText"/>
      </w:pPr>
      <w:r>
        <w:t xml:space="preserve">(คุณเขมชาติ) ถูกต้องครับ</w:t>
      </w:r>
    </w:p>
    <w:p>
      <w:pPr>
        <w:pStyle w:val="BodyText"/>
      </w:pPr>
      <w:r>
        <w:t xml:space="preserve">(ผู้ประกาศข่าวชาย) สถานการณ์ในการอพยพประชาชนออกจากพื้นที่ มีรายงานเข้ามาบอกว่ามีชาวหน้าหนองคันนาย้ายออกไปแล้วบางส่วน จุดนี้ย้ายไปอยู่บริเวณไหนบ้างครับ ตอนนี้ตั้งแต่เช้าช่วงเวลาประมาณ 8.00 น. ผู้นำหมู่บ้าน ผู้ใหญ่ได้ประกาศบางส่วนให้หลบหลุมหลบภัย บางส่วน… บางส่วนนี้ให้ไปให้ย้ายสิ่งของไปหลบภัยที่โรงพยาบาลปราสาทก่อนครับ… ไม่ใช่ โรงเรียน</w:t>
      </w:r>
    </w:p>
    <w:p>
      <w:pPr>
        <w:pStyle w:val="BodyText"/>
      </w:pPr>
      <w:r>
        <w:t xml:space="preserve">(คุณภัทรชัย) เบื้องต้นมีการเคลื่อนย้ายไปที่โรงเรียนใช่ไหมครับ โรงเรียนนี่คือบางส่วน ตัวเลขของประชาชนที่มีการอพยพมีอยู่ประมาณเท่าไรครับ สำหรับพื้นที่เสี่ยงที่จะใกล้จุดปะทะบริเวณปราสาทตาเมือนธมครับ</w:t>
      </w:r>
    </w:p>
    <w:p>
      <w:pPr>
        <w:pStyle w:val="BodyText"/>
      </w:pPr>
      <w:r>
        <w:t xml:space="preserve">(คุณเขมชาติ) ชาวบ้านเราในหมู่บ้านเรามีประมาณกี่ครับ</w:t>
      </w:r>
    </w:p>
    <w:p>
      <w:pPr>
        <w:pStyle w:val="BodyText"/>
      </w:pPr>
      <w:r>
        <w:t xml:space="preserve">(คุณภัทรชัย) ครับ ทาง…</w:t>
      </w:r>
    </w:p>
    <w:p>
      <w:pPr>
        <w:pStyle w:val="BodyText"/>
      </w:pPr>
      <w:r>
        <w:t xml:space="preserve">(คุณเขมชาติ) ประมาณเยอะอยู่ครับ</w:t>
      </w:r>
    </w:p>
    <w:p>
      <w:pPr>
        <w:pStyle w:val="BodyText"/>
      </w:pPr>
      <w:r>
        <w:t xml:space="preserve">(ผู้ประกาศข่าวชาย) น่าจะมีประมาณหนึ่งที่ชาวบ้านเขามีการซักซ้อมที่จะไปหลบที่บริเวณหลุมหลบภัยอยู่แล้ว ทีนี้พี่เขมชาติครับ มีการไปคุยกับชาวบ้าน ชาวบ้านเล่าไหมครับ ว่าได้ยินเสียงปืนมีการปะทะกันนี่ ตั้งแต่เมื่อไหร่แล้วก็ชาวบ้านเองเขามีการเตรียมความพร้อมในการอพยพอย่างไรบ้างครับ</w:t>
      </w:r>
    </w:p>
    <w:p>
      <w:pPr>
        <w:pStyle w:val="BodyText"/>
      </w:pPr>
      <w:r>
        <w:t xml:space="preserve">(คุณเขมชาติ) เสียงปืนนี่ประมาณ 6 โมงเช้า ครับ 06.30 น. น่ะครับ ที่ได้ยินน่ะครับ แล้วในส่วนของโรงเรียนบ้านหนองคันนาครับ ก็จะมีชาวบ้านบางส่วนที่มาหลบหลุมหลบภัยแล้วได้มีผู้นำชุมชนได้มารับบางส่วนไปไว้ที่โรงเรียนปราสาทอีกทีหนึ่งครับ แล้วบางส่วนที่มาไม่ทันก็ต้องรอรถมารับไปครับ</w:t>
      </w:r>
    </w:p>
    <w:p>
      <w:pPr>
        <w:pStyle w:val="BodyText"/>
      </w:pPr>
      <w:r>
        <w:t xml:space="preserve">(คุณภัทรชัย) ครับ ก็มีบางส่วนไปหลุมหลับภัย บางส่วนไปโรงเรียนแล้วได้ยินเสียงปะทะกัน 6 โมงกว่า ๆ พี่เขมชาติครับ ประมาณสถานการณ์ในพื้นที่หน่อย ว่าจุดที่ชาวบ้านเขาอยู่แล้วมีการสั่งอพยพนี่ ห่างจากปราสาทตาเมือนธมประมาณสักเท่าไร มันมีความเสี่ยงมากน้อยแค่ไหนระหว่างไทยกับกัมพูชาครับ</w:t>
      </w:r>
    </w:p>
    <w:p>
      <w:pPr>
        <w:pStyle w:val="BodyText"/>
      </w:pPr>
      <w:r>
        <w:t xml:space="preserve">(คุณเขมชาติ) จากบ้านหนองคันนาไปถึงปราสาทตาเมือนธมห่างกันประมาณ 4-5 กิโลเมตรครับ 4-5 กิโลเมตรครับ</w:t>
      </w:r>
    </w:p>
    <w:p>
      <w:pPr>
        <w:pStyle w:val="BodyText"/>
      </w:pPr>
      <w:r>
        <w:t xml:space="preserve">(คุณภัทรชัย) ครับ ถ้าพูดถึงระยะทาง 4-5 กิโลเมตร ก็ไม่ได้ไกลมาก ซึ่งก็ใกล้กับตัวปราสาทตาเมือนธม นอกจากเสียงปืนที่ได้ยินแล้ว ชาวบ้านน่าจะมีความกังวลเรื่องของความรุนแรงที่เพิ่มขึ้นด้วย ความตรึงเครียดที่อาจจะเพิ่มขึ้น ทหารได้มีการมาหรือมีกรมาพูดคุยกับชาวบ้าน หลังจากการยิงปะทะกับไหมครับพี่เขมชาติครับ</w:t>
      </w:r>
    </w:p>
    <w:p>
      <w:pPr>
        <w:pStyle w:val="BodyText"/>
      </w:pPr>
      <w:r>
        <w:t xml:space="preserve">(คุณเขมชาติ) หลังจากมีการปะทะกันเบื้องต้น ได้มีเจ้าหน้าที่ทหารได้เข้ามาประสานกับผู้นำชุมชนและได้เข้ามาช่วยชาวบ้านขนของมาไว้ที่ปลอดภัยครับผม</w:t>
      </w:r>
    </w:p>
    <w:p>
      <w:pPr>
        <w:pStyle w:val="BodyText"/>
      </w:pPr>
      <w:r>
        <w:t xml:space="preserve">(คุณภัทรชัย) ครับ ส่วน… ครับ คุณเขมชาติครับ เบื้องต้นนี่จากการอพยพชาวบ้านไปบางส่วน แล้วทางด้านของการเตรียมความพร้อมของหทารในพื้นที่นี่ ตอนนี้เขามีการพูดคุยกับชาวบ้านมากน้อยแค่ไหน สถานการณ์ตึงเครียดไปมากกว่านี้หรือเปล่า หลายคนมีความกังวล</w:t>
      </w:r>
    </w:p>
    <w:p>
      <w:pPr>
        <w:pStyle w:val="BodyText"/>
      </w:pPr>
      <w:r>
        <w:t xml:space="preserve">(คุณเขมชาติ) ก็ยังมีการพูดคุยกันครับ พูดคุยกันให้เก็บของตั้งแต่เมื่อเย็นเมื่อวานนี้นะครับ ให้เตรียมตัวเก็บเสือ้ผ้า เก็บของน่ะครับ เก็บของที่จำเป็นให้ออกจากพื้นที่ หรือเปล่าหลบที่ปลอดภัยครับ</w:t>
      </w:r>
    </w:p>
    <w:p>
      <w:pPr>
        <w:pStyle w:val="BodyText"/>
      </w:pPr>
      <w:r>
        <w:t xml:space="preserve">(คุณภัทรชัย) ครับ ครับคุณเขมชาติเบื้องต้น ข้อมูลครบถ้วนนะครับ เบืองต้นตึงเครียดและยังคงมีการยิงปะทะกันอยู่เป็นระยะ ๆ ถ้าเกิดว่ามีความคืบหน้าอย่างไร รบกวนคุณเขมชาติเข้าสายกับทาง ThaiPBS อีกครั้งหนึ่งนะครับ เบื้องต้นสอบถามเพียงเท่านี้ครับ ขอบคุณมากครับ คุณเขมชาติ จึงหเขมกร ThaiPBS จังหวัดสุรินทร์ มีการรายงานว่าจุดปะทะกันบริเวณปราสาทตาเมือนธมนี่ ชาวบ้านบอกว่าได้ยินเสียงปืนยิงปะทะกันตั้งแต่เวลาประมาณ 06.30 น. นะครับ แล้วตอนนี้ ยังมีการยึงปะทะกันอยู่ต่อเนื่อง ส่วนอีกหนึ่งจุดครับ มีการรายงานเข้ามาว่ามีการปะทะกันระหว่างทหารไทยกับทหารกัมพูชา จุดที่อยู่ที่ศรีสะเกษนะครับ อยู่ที่บริเวณสัทตาโสม เกาะติสถานการณ์อยู่ในพื้นที่นะครับ คุณช่วงวิทย์อยู่ในสาย</w:t>
      </w:r>
    </w:p>
    <w:p>
      <w:pPr>
        <w:pStyle w:val="BodyText"/>
      </w:pPr>
      <w:r>
        <w:t xml:space="preserve">(คุณช่วงวิทย์) สวัสดีครับ</w:t>
      </w:r>
    </w:p>
    <w:p>
      <w:pPr>
        <w:pStyle w:val="BodyText"/>
      </w:pPr>
      <w:r>
        <w:t xml:space="preserve">(คุณภัทรชัย) คุณช่วงวิทย์สถานการณ์ที่เกิดขึ้นในพื้นที่ตอนนี้ เห็นว่ามีการยิงปะทะกัน สถานการณ์เป็นอย่างไรบ้างครับ // ครับผม สถานการณ์ในพื้นที่ตอนนี้ครับ เมื่อเวลา 09.08 น. นะครับ รถถังที่บริเวณเขา… เสร็จแล้วนี่ เมื่อประมาณเวลา 9.20 น. นะครับ ได้มีการใช้ปืนใหญ่นะครับ ยิงปะทะกัน โดยฝั่งเราก็ยิงตอบโต้นะครับ มีการล็อกเป้า กองกำลังของกัมพูชา ปืนใหญ๋ ฐานของกัมพูชานะครับ ตอนนี้ผ่านไปเกือบ 40 นาทีก็ยังมีเสียงดังต่อเนื่องครับในพื้นที่คุณภัทรชัยครับ</w:t>
      </w:r>
    </w:p>
    <w:p>
      <w:pPr>
        <w:pStyle w:val="BodyText"/>
      </w:pPr>
      <w:r>
        <w:t xml:space="preserve">(คุณภัทรชัย) ครับ ถ้าการเคลื่อนย้ายในพื้นที่ มีความรุนแรง อพยพชาวบ้านที่บริเวณตามะเขือนี่ออกจากพื้นที่แล้วหรือยังครับ // อ๋อ ตอนนี้นะครับ เมื่อสักครู่นี้นะครับ ผมอยู่ที่บริเวณชายแดนไทย-กัมพูชานะครับ แล้วก็ เมื่อจุดปะทะเมื่อปี 2554 นะครับ ชาวบ้านได้ยินเสียงปืนใหญ่ผมอยู่กับชาวบ้านพอดีก็วิ่งเข้าไปหลบในหลุมหลบภัยตอนแรกนี่ ยังไม่มีการแจ้งเตือนอะไรเข้ามานะครับ แต่พอชาวบ้านนี่มารวมตัวกันที่บังเกอร์ ระยะหนึ่งก็มีผู้ใหญ่บ้านก็มาประกาศตามหลุมหลบภัยนะครับ ว่าให้อพยพออกไปก่อนนะครับ เพราะว่าตอนนี้ชาวบ้านยังสับสนว่าจะอยู่ในบังเกอร์หรืออพยพออกนะครับ ตอนนี้ก็มีการทำความเข้าใจกับชาวบ้านว่า ตอนนี้กระสุนปืนจากฝั่งกัมพูชายังมาไม่ถึงในบริเวณเขตชุมชนของประเทศไทยเรานะครับ ชาวบ้านก็เลยรีบอพยพออกมาก่อนครับ ภาพบรรยากาศล่าสุดที่ถ่ายเข้ามา ก็เป้นภาพของชาวบ้านที่อยู่ใกล้กับภูมะเขือนะครับ ที่ตอนนี้บางส่วนเก็บข้าวของแล้วก็อพยพออกจากพื้นที่ คุณทางด้านของคุณช่วงวิทย์ได้มีการคุยกับชาวบ้านมากน้อยขนาดไหน แล้วจะอพยพไปจุดไหนบ้าง เพื่อความปลอดภัยครับ</w:t>
      </w:r>
    </w:p>
    <w:p>
      <w:pPr>
        <w:pStyle w:val="BodyText"/>
      </w:pPr>
      <w:r>
        <w:t xml:space="preserve">(คุณช่วงวิทย์) ชาวบ้านมีการซ้อมแผนอพยพอยู่แล้วนะครับ ผมเห็นชาวบ้านวิ่งออกจากบังเกอร์แล้วก็ไปหยิบกระเป๋าออกมา นั่นแสดงว่าชาวบ้านได้มีการเตรียมเอาไว้แล้ว มีการเตรียมพร้อมนานแล้ว ซึ่งจุดอพยพนี่ จะมีการแจ้งเตือนไว้แล้วว่าจุดไหน ๆ นะครับ จุดนี้ห่างจากชุมชนนี่ประมาณ 20 กิโลเมตร จะอพยพออกไปก่อน แล้วก็จุดใหญ่นี่ จะเป็นศูนย์อำเภอ อำเภอกันทรัก ต่อจากกันทรลักษณ์นะครับ ซึ่งจะอยู่ไกลมากจุดที่จะไปพักคอยก่อน เป็นจุดที่ชุมชนที่เขาตั้งศูนย์อพยพไว้นะครับ แล้วก็ชาวบ้านมีการ… มีการรับทราบข้อมูลจากการซ้อมหลบภัยไว้แล้วล่วงหน้านะครับ คือ มีการเตรียมความพร้อมไว้แล้วครับ เมื่อสักครู่นี้ก็อาจจะเกิดความสับสนนิดหนึ่งได้ยินเสียงปืนก็เลยวิ่งเข้าหลบภัย พร้อมกับผม</w:t>
      </w:r>
    </w:p>
    <w:p>
      <w:pPr>
        <w:pStyle w:val="BodyText"/>
      </w:pPr>
      <w:r>
        <w:t xml:space="preserve">(คุณภัทรชัย) ครับ คุณช่วงวิทย์ได้มีการพูดคุยกับทางทหารในพื้นที่ไหมครับ ว่าสถานการณ์ ณ เวลานี้ หลายคนมีความกังวลเรื่องความตรึงเครียด ทางทหารมีการพูดคุยกับชาวบ้านอย่างไรบ้างนะครับ ว่าอาจจะต้องอพยพออกไปก่อน ใช้เวลาเดินทางกลับมาหรือว่าจะต้องมีการประเมินสถานการณ์อีกครั้งหนึ่งนะครับ // ตอนนี้นะครับ ทหารนี่เขาจะมอบหมายให้กับฝ่ายปกครองให้ดูแลประชาชนนะครับ ตอนนี้ทางทหารยังไม่มีการมาพูดคุย เพราะว่าอยู่ทางแนวหย้านะครับ ตอนนี้ทาง… ทางผมคุยกับชาวบ้านแล้ว มีการเตรียมความพร้อม มีการให้มาดูแลพื้นที่ เมื่อสักครู่นี้นะครับ ชาวบ้านก็บอกว่าบางคนก็อพยพออกมานะครับ ก็ยังอยู่ที่บังเกอร์อยู่ ตอนนี้นี่ ผมมีแหล่งข่าวที่รายงานเข้ามานะครับ ก็รายงานว่าตอนนี้ที่แนวหน้าค่อนข้างจะหนักหน่วง ที่สัตตะโสมนะครับ ซึ่งเป็นฝั่งของทางกัมพูชาปะทะกันหนักเหมือนกันครับ ผมนี่แหละ ครับ… ค่อนข้างจะหนักเหมือนกันครับ ตอนนี้ครับ ยังมีการ… ยังมีเสียงปืนดังต่อเนื่องตลอดครึ่งชั่วโมงก็ยังดังตลอดแต่ตอนนี้มีรายงานความเสียหาย ในเขตชุมชนในเขตไทยนะครับ ซึ่งเมื่อกี้ผมขับรถมาในจุดที่ผมอยู่ใกล้ ๆ ก็เห็นว่าชาวบ้านก็ปิดประตูบ้านชาวบ้านเข้าบังเกอร์หรือที่ศูนย์พักพิงที่เขาแจ้งไว้ที่ชุมชนแล้วนะครับ ซึ่งศรีษะเกษจะมีแผนสำรอง มีการวางแผนว่าชุมชนนี้ ตำบลนี้ไปอยู่ตรงนี้… ก็มีต้องมีเส้นทางลำเลียง จะไม่ให้แออัดกัน อย่างเช่น หมู่บ้าน ก. อพยพไปที่จุดนี้ เส้นทางนี้นะครับ หมู่บ้านนี้ใช้เส้นทางนี้ซึ่งจะมีซับซ้อนกันนะครับ เพื่อหลีกเลี่ยงการจราจรที่ติดขัดครับ ซึ่งมีการซ้อมแข่งกัน ผมไม่สามารถบอกพิกัดได้ ซึ่งต้องหนีนะครับ</w:t>
      </w:r>
    </w:p>
    <w:p>
      <w:pPr>
        <w:pStyle w:val="BodyText"/>
      </w:pPr>
      <w:r>
        <w:t xml:space="preserve">(ผู้ประกาศข่าวชาย) ครับ เบื้องต้นจุดนี้ห่างจากจุดปะทะระยะทางประมาณสักกี่กิโลเมตรได้ครับพี่ช่วงวิทย์ครับ</w:t>
      </w:r>
    </w:p>
    <w:p>
      <w:pPr>
        <w:pStyle w:val="BodyText"/>
      </w:pPr>
      <w:r>
        <w:t xml:space="preserve">(คุณช่วงวิทย์) ประมาณ 2 กิโลเมตรครับ 2 กิโลเมตร จากชายแดน จุดนี้ก็เคยมีกระสุนปืนใหญ่ของกัมพูชาตกด้วย ซึ่งผมก็อยู่ในบังเกอร์ ข้าง ๆ ผมก็ได้ยินเสียงต่อเนื่องนะครับ แต่ว่าเป็นการตอบโต้กันไปตอบโต้กันมา แต่ว่ายังไม่มีกระสุนปืนจากกัมพูชา เข้ามาในเขตไทย แต่อาจจะอยู่ตรงแนวหน้าที่เขาปะทะกันอยู่ เพราะว่าน้อง ๆ ทหารก็แจ้งข้อมูลมาทางผมอยู่เมื่อสักครู่นี้</w:t>
      </w:r>
    </w:p>
    <w:p>
      <w:pPr>
        <w:pStyle w:val="BodyText"/>
      </w:pPr>
      <w:r>
        <w:t xml:space="preserve">(คุณภัทรชัย) ครับ เบื้องต้นสอบถามพี่ช่วงวิทย์เท่านี้ก่อนนะครับ ได้ข้อมูลครบถ้วน ต้องติดตามกันอย่างต่อเนื่อง เพราะว่ายังได้ยินเสียงการปะทะนะครับ ช่วงนี้ขอบคุณพี่ช่วงวิทย์นะครับ พี่ช่วงวิทย์ อุดมคุณนากร จุดนี้คือบริเวณใกล้กับภูเขาทับมะเขือ ภูมะเขือ บริเวณสัตตะโสม จังหวัดศรีสะเกษ จุดนี้ได้ยินเสียงปะทะกันเป็นระยะ ๆ จนถึง ณ เวลานี้นะครับ มีการสั่งอพยพชาวบ้านไปหลุมหลบภัยแล้ว ก็ยังคงเดินทางออกนอกพื้นที่ ขณะเดียวกันทางทหารก็ยังต้องมีการประเมินสถานการณ์ที่เกิดขึ้นอย่างต่อเนื่องด้วยเหมือนกันนะครับ ทีนี้ไปดูความเคลื่อนไหวของฝั่งรัฐบาลกันหน่อย ฝั่งของทางทหารกันหน่อย จากทางด้านของพลเอกณัฐพล รัฐมาตรีว่าการกระทรวงกลาโหมนะครับ มีการเปิดเผยถึงเรื่องของการบริหารสถานการณ์ชายแดนไทย-กัมพูชา สบทก. ที่มีการประชุมกันเมื่อช่วงเช้าที่ผ่านมา มีข้อมูลบอกว่าล่าสุดสถานการณ์ในช่วงเช้าที่ผ่านมา มีรายงานแล้วนะครับ ว่ามีการเกิดเหตุปะทะกันบริเวณปราสาทตาเมือนธม ณ เวลานี้ที่ผ่านมานี่ ฝ่ายไทยเองก็พยายามพูดคุยนะครับ แบบทวิภาคีที่มีอยู่ ก็คือ JBC นะครับ มีการคุยทั้งฝั่งไทยและกัมพูชามาโดยตลอดครับ แล้วก็สิ่งที่ยืนยันจาก ศบทก. ก็มีการเคลื่อนย้ายกำลังนี่ออกจากจุดปะทะแล้วก็ยืนยันว่า ณ เวลานี้ มีการปะทะกันอยู่โดยทางด้านของทหารกัมพูชามีการยั่วยุทหารฝั่งไทยครับ แต่ผู้บังคับบัญชาบอกว่า ณ เวลานี้ยึดแนวทางสันติและยืนยันว่ายังมีการเจรจากกับทางกัมพูชาอย่างต่อเนื่องนะครับ นี่เป็นข้อทหารที่ออกมาให้ข่าวหลังจากมีการประชุม สบส่วนทางด้านของรายละเอียดของทางด้านรัฐบาลจะเป็นอย่างไร เดี๋ยวเราไปตามกับผู้สืบข่าวของเรา คุณเกษมณี แก้วผลึก ที่เกาะติดสถานการณ์ คุณเกรายงานจากทำเนียบรัฐบาล เชิญครับ</w:t>
      </w:r>
    </w:p>
    <w:p>
      <w:pPr>
        <w:pStyle w:val="BodyText"/>
      </w:pPr>
      <w:r>
        <w:t xml:space="preserve">(คุณเกษมณี) ค่ะ ขณะนี้ได้มีการประชุม สมช. นะคะ เนื่องจากว่าเป็นการประชุมด่วนเนื่องจากสถานการณ์ไทยกัมพูชาที่กเิดขึ้นนะคะ ณ ขณะนี้ บิ๊กเล็กนะคะ กับสื่อมวลชน ตอนนี้มีการยืนยันมีการปะทะกันก็ยังเป็นสถานการณ์ที่ละเอียดอ่อน การที่จะรับทราบรายละเอียดในพื้นที่นะคะ ขณะที่การประชุมวันนี้ นาย ภูมิธรรม เวชยชัย เองในช่วงบ่ายซึ่งจะดูสถานการณ์เองเรื่องกัมพูชา รวมไปถึงเรื่องของสถานการณ์การทูต ที่ประเทศไทยให้ทูตของทางกัมพูชานั้นเดินทางกลับประเทศค่ะ ค่ะ ทางด้านของนายภูมิธรรม เวชชัย รองและรัฐมนตรีว่าการกระทรวงมหาดไทย เดินทางมาที่ทำเนียบรัฐบาลค่ะ หลังจากเกิดสถานการณ์ไทยกัมพูชา เมื่อช่วงเวลา 8 นาฬิกาที่ผ่าโดยนายภูมิธรรม บอกว่ามีเสียงปืนเกิดขึ้น และตอนนี้อยู่ในระหว่างการดูในรายละเอียดนะคะ แล้วก็ให้ในพื้นที่กำลังเร่งทำงานค่ะ ตอนนี้ก็ต้องระมัดระวังข้อมูลต่าง ๆ ที่เกิดขึ้นในพื้นที่นะคะ แล้วก็ไม่อยากให้สัมภาษณ์อะไรกับสื่อมวลชนมากนักนะคะ ส่วนในวันนี้ก็จะมีการประชุมกันสรุปสถานการณ์ทั้งหมดนะคะ โดยจะมีผู้นำเหล่าทัพค่ะ เข้าร่วมประชุมด้วยเวลา 14.00 น. ค่ะ ทั้งนี้ เทื่อพูดถีงประชาชนในพื้นที่นะคะ นายภูมิธรรมบอกว่ามีคนทำหน้าที่นะคะ คอยแจ้งให้กับปรระชาชนรับทราบอยู่แล้ว ส่วนสถานการณ์ต่าง ๆ จะสรุปกันในวันนี้และยังไม่อยากจะให้ความเห็นอะไรนะคะ จากที่เอกคราชทูตกัมพูชา ออกมาโไทยกำลังใช้อารมณ์โดยระบุข้อความนะคะ ว่าบริหารแบบใช้อารมณ์เช่นนี้ไม่รู้จะไปได้กี่น้ำค่ะ นายภูมิธรรมบอกว่าไม่อยากจะตอบโต้นะคะ ให้ฟังรายละเอียดที่กำลังจะมีการประชุมใฝนช่วงบ้าง แต่ยืนยันว่าตอนนี้ทำสิ่งที่ดีที่สุดและปกป้องอธิปไตยของประเทศไทยค่ะ</w:t>
      </w:r>
    </w:p>
    <w:p>
      <w:pPr>
        <w:pStyle w:val="BodyText"/>
      </w:pPr>
      <w:r>
        <w:t xml:space="preserve">(คุณภูมิธรรม) นี่เรากำลังทำงานนะครับ แต่ว่าขอทราบรายละเอียดก่อนนะครับ เพราะว่าสถานการณ์ตอนนี้มันก็ต้องระมัดระวังนะครับ ด้วยความระมัดระวังและรอบคอบ แล้วก็ต้องปฎิบัติตามกฎหมายระหว่างประเทศนะครับ เพราะฉะนั้น จะขออณุญาตว่ายังไม่อยากพูดที่มากไปกว่านี้ และขอให้สื่อมวลชนทั้งหมดโปรดระมัดระวังเรื่องการเสนอข่าว เพราะมันจะเกิดเหตุการณ์ฉุกเฉินได้ตลอดเวลานะครับ ขณะนี้ สคบ. ก็กำลังประชุมอยู่ ผู้นำเหล่าทัพก็คุยอยู่ และผมเองก็เสภาความมั่นคงแล้วตอนบ่าย 2 โมง ใครนะครับ ผมเป็นประธานอยู่แล้ว เขาทำหน้าที่อยู่แล้วตอนนี้ทุกคนครับ</w:t>
      </w:r>
    </w:p>
    <w:p>
      <w:pPr>
        <w:pStyle w:val="BodyText"/>
      </w:pPr>
      <w:r>
        <w:t xml:space="preserve">(ผู้สื่อข่าว) แล้วการใช้กั// และกฏการใช้กำลังนี่ต้องไหมคะ หรือว่าพื้นที่ทั้งภาค 2</w:t>
      </w:r>
    </w:p>
    <w:p>
      <w:pPr>
        <w:pStyle w:val="BodyText"/>
      </w:pPr>
      <w:r>
        <w:t xml:space="preserve">(คุณภูมธรรม) เดี๋ยวบ่าย 2 โมง หลังจากประชุมเสร็จจะสรุปให้ฟัง</w:t>
      </w:r>
    </w:p>
    <w:p>
      <w:pPr>
        <w:pStyle w:val="BodyText"/>
      </w:pPr>
      <w:r>
        <w:t xml:space="preserve">(คุณเกษมณี) ขณะที่พลเอก ณันาฎพาณิชย์นะคะ ก็ได้ให้สัมภาษณ์กับสื่อมวลชนว่า ถ้นะคะ บอกว่าถ้าถึงขั้นนี้แล้วคงไม่คุยกันแล้ว ที่ผ่านมาเราพยายามเผชิญหน้า เชิญชวนมาพูดคุยกันแบบทวิภาคีแก้ไขปัญหาผ่านกระบวนการที่มีอยู่สิ่งที่ตนเสนอก็คือเสนอให้ทั้ง 2 ฝ่าย เคลื่อนกำลังออกจากพื้นที่ชายแดนเพราะว่าถ้ายังอยู่อาจจะมีเหตุการณ์ที่ปะทะหรือกระทบกระทั่งกันได้ แต่ทหารกัมพูชาไม่มีวินัยและยั่วยุอยู่บริเวณแนวนะคะ ตอนนี้ก็ผู้บังคับบัญชาจริงใจจริงก็ต้องมีการสอบสวนข้อเท็จจริงกับสถานการณ์ที่เกิดขึ้นกับช่วงเช้าที่ผ่านมาค่ะ ก็คงไม่คุยกันแล้วครับ เพราะว่าเรียนย้อนไปนิดหนึ่งเพราะว่าเรียนย้อนไปนิดหนึ่งเรามีการเชิญชวนเขามาให้มีการพูดคุยแบบทวีภาคีนะครับ เพื่อแก้ปัญหาด้วยการพูดคุยด้วยกระบวนการที่เรามีอยู่นะครับ สิ่งที่ผมยื่นให้เขาเสมอก็คือผมบอกว่าทั้งสองฝ่ายต้องเคลื่อนย้ายกำลังออกจากบริเวณพื้นที่ชายแดน เพราะถ้ายังอยู่กันนี่ อาจมีเหตุการณ์ที่กระทบกระทั่งกันได้ เพราะที่ผ่านมาจากประสบการณ์ผมนี่ ทหารกัมพูชา ค่อนข้างไมไม่มีวินัยและยั่วยุแต่ฝ่ายผู้นำกัมพูชาบอกว่ายึดแนวทางสันตินะครับ เพราะฉะนั้น ผมก็มอง 2 อย่าง ก็คือถ้าผู้บัญชาการจริงใจ ก็คือไม่ดำเนินการสอบสวนนะครับ ความเป็นจริง หรืออีกอย่างหนึ่งรัฐบาลไม่จริงใจนะครับ ผมมอง 2 อย่างนี้ เพราะฉะนั้น จากเหตุการณ์เมื่อวานนี้ก็ได้หารือกับกองทัพแล้วก็ตกลงใจว่ามอบอำนาจให้ผู้จัดการทหารสูงสุดในการอำนวยการต่อไปนะครับ เพราะว่าเป็นไปตามพระราชบัญญัติจัดระเบียบกระทรวงกลาโหม</w:t>
      </w:r>
    </w:p>
    <w:p>
      <w:pPr>
        <w:pStyle w:val="BodyText"/>
      </w:pPr>
      <w:r>
        <w:t xml:space="preserve">(คุณเกษมณี) คุณณัฐพลยังย้ำว่าได้มอบหมายให้กองทัพไทยไปแล้วนะครับ ตามมาตรา จัดระเบียบกลาโหม พ.ศ. 2551 ที่ตามมาเป็นเรื่องของการรองรับความชอบธรรมให้กองทัพค่ะ แล้วก็ตอนนี้นะคะ ก็ยังดูเรื่องของสถานการณ์ของประชาชนโดยมีการสั่งอพยพ โดยเตรียมพร้อมทั้งหมดนะคะ จึงไม่มีปัญหาอะไร และรู้สึกดีใจนะคะ ที่ในยามสถานการณ์เป็นเช่นนี้ ประชาชนตามแนวชายแดนยังเข้าใจสถานการณ์และยินดีให้ความร่วมมือซึ่งการประชุม สบทก. วันนี้ จะเป็นกำลัง ให้กับกองทัพในการปฏิบัติการและตนจะกลับไปให้บทบาทความสำคัญกับกองทัพ โดยมอบหมายให้เลขาความมั่นคงแห่งชาติดูรายงานประชุม สบทก. ของวันนี้ค่ะ ก็ต้องติดตามสถานการณ์การประชุมนะคะ ที่จะมีผลออกมาวันนี้ โดยนายภูมิธรรม เวชชัย จะเป็นคนนั่งหัวโต๊ะเอง โดยอาจจะมีรายละเอียดของสถานการณ์ที่เกิดขึ้นตามแนวชายแดนทั้งหมดนะคะ รวมไปถึงเรื่องของการทูตระหว่างไทย-กัมพูชาด้วยค่ะ</w:t>
      </w:r>
    </w:p>
    <w:p>
      <w:pPr>
        <w:pStyle w:val="BodyText"/>
      </w:pPr>
      <w:r>
        <w:t xml:space="preserve">(คุณภัทรชัย) ครับ ขอบคุณคุณเกษมณีนะครับ พูดถึงเรื่องของการประชุม สบทก. โดยที่ผ่านมา มีหลายประเด็นนะครับ ทั้งของคุณภูมิธรรม แล้วก็รัฐมนตรีช่วยว่าการตอนนี้ให้อำนาจของทางด้านกองทัพไทย เป็นที่เรียบร้อยของการที่จะพิจารณา ณ หน้างานที่จะต้องมีการปะทะกันระหว่างกัมพูชา ขณะเดียวกันกระทรวงมหาดไทยก็มีการดูเรื่องของการอพยพประชาชนในพื้นที่ ส่วนการประชุมวันนี้ เดี๋ยวช่วงบ่าย ๆ จะมีการแถลงในความคิบในการที่ทางการไทยจะใช้มาตรการอย่างไรในการตอบโต้กัมพูชา บริเวณตามแนวชายแดนด้วยนะครับ // ก็ถือว่าเป็นปฏิกิริยาของฟากฝั่งรัฐบาลที่เกิดขึ้นนะครับ ก็พยายามที่จะเน้นย้ำให้ติตามข้อมูลข่าวสาร ตอนนี้ ค่อนข้างเป็นสถานการณ์ที่ค่อนข้างละเอียดอ่อนนะครับที่เราพยายามที่จะกองทัพบกที่จะพูดคุย และถามถึงสถานการณ์ที่เกิดขึ้นนะครับ เป็นข้อมูลของกองทัพ แต่ล่าสุดที่เป็นข้อมูลของกองทัพภาคที่ 2 นะครับ ซึ่งเผยแพร่ทางเพจของกองทัพภาคที่ 2 นะครับ ก็มีการสรุปสถานการณ์เบื้องต้นนะครับ เป็นเหตุปะทะตลอดแนวไทย-กัมพูชา อำเภอพนมดงรัก จังหวัดสุรินทร์นะครับ เพจของกองทัพ ภาคที่ 2 นี่ ระบุว่ามีการใช้อาวุธปืนเล็กนะครับ แล้วก็อาวุธหนักนะครับ โดยที่ทางฝ่ายกัมพูชานี่ ใช้อาวุธเปิดยิงเข้ามาในฝั่งไทยนะครับ แล้วก็มีทหารไทยนี่ได้รับบาดเจ็บ จำนวน 1 นายด้วยกัน มีการสรุปเวลาที่ค่อนข้างชัดเจนนะครับ 08.50 น. นะครับ ว่าทางฝ่ายกัมพูชานี่ ใช้ปืนยิงปราสาทตาเมือนธม แล้วในเวลา 09.20 น. ก็มีการปะทะกันตลอดทั้งแนวทั้งอาวุธปืนเล็ก และอาวุธหนักด้วย อย่างที่บอกไป ทหารไทยตอนนี้มีรายงานได้รับบาดเจ็บแล้ว 1 นาย แล้วก็มีรายงานด้วยว่ายังมีการปะทะกันในพื้นที่หลาย ๆ จังหวัดของประเทศไทยนะครับ ทั้งฟากฝั่งของชายแดน ทั้งจังหวัดสุรินทร์ จังหวัดอุบลราชธานี และจังหวัดศรีสะเกษด้วย นี่เป็นข้อมูลที่เผยแพร่ออกมาจากกองทัพภาคที่ 2 ครับ // ก็เป็นข้อมูลจากทางฝั่งของทหารที่มียืนยันว่าตอนนี้ทหารไทยได้รับบาดเจ็บแล้ว 1 ราบนะครับ ทีนี้ไปดูความเคลื่อนไหวตามช่วงเวลาที่มีการระบุ ใน Facebook ของกองทัพภาคที่ 2 นะครับ เราได้ให้คุณผู้ชมได้เห็นภาพไปเมื่อช่วงเวลา 09.50 น. ช่วงที่เราจัดรายการอยู่ มีการโพสต์นะครับ มีการอพยพด่วน กัมพูชายิงใส่พื้นที่ชุมชนบริเวณศูนย์พัฒนาพื้นที่ชายแดน จังหวัดสุรินทร์นะครับ ส่วนอีก 1 โพสต์ทางกัมพูชาได้ยิง BM21 ยิงจากฐานเขาแหลมตก ยิงใส่ปราสาท โดนที่จังหวัดศรีสะเกษ นี่เป็นเหตุการณ์ล่าสุดจากกองทัพภาคที่ 2 ที่มีการเคลื่อนไหวนะครับ มีการพูดถึงสถานการณ์ที่เกิดขึ้นด้วย ขณะนี้มีความเคลื่อนไหวทางกัมพูชาด้วย ทางสมเด็จฮุน เซน ได้มีการโพสต์ ว่าจะพูดคุยนะครับ แล้วก็ตรวจสอบกับนักวิชาการความมั่นคงและการต่างประเทศกันก่อน รองศาสตราจารย์ปณิทาน นะครับ ตอนนี้อาจารย์ปนืฐานอยู่ในสายแล้ว สวัสดีครับ // สวัสดีครับ // สวัสดีครับคุณสุรชัยครับ // ครับอาจารย์ เมื่อเช้านี้เราพูดคุยกันในรายการมุมการเมืองเรายังวิเคราะห์กันอยู่ว่ามีความเป็นไปได้แล้วก็มีความสุ่มเสี่ยงที่จะปะทะเกิดการปะทะกับ สุดท้ายช่วงสายวันนี้มีการปะทะเกิดขึ้นจริง ๆ อาจารย์ประเมินสถานการณ์แล้ว มีแนวโน้มที่จะลุกลามและบานปลายไปมากกว่านี้ไหมครับ // ก็ยังมีโอกาสที่จะเข้าสู่การรบ ความรุนแรงตามข้อตกลงตามปฏิบัติการนะครับ ซึ่งเรากับกัมพูชามีอยู่แล้วนะครับ เขาเป็น.. ซึ่งจะต้องประชุมกันนะครับ ให้ชัดเจนขึ้น ก็วสามารถนำกลับมาใช้ได้นะครับ นะครับ เพราะว่าขณะนี้กัมพูชาได้ทราบแล้วนะครับ ว่าทางเราประกอบกำลังเชิงตั้งรับแบบรุกนะครับ หรือว่าเชิงนะครับ ที่เรียกว่า Defend เราก็จะไม่เข้าไปปฏิบัติการอะไรที่รุกล้ำ กัมพูชาอยู่แล้วนะครับ ขณะนี้ถ้าเราสื่อสารชัดเจนว่าเราต้องการไปปฏิบัติในพื้นที่ของเรา ทำให้ประชาชนไทยปลอดภัยขึ้นนะครับ เก็บทุ่นระเบิด หรือว่าวางแนวตั้งในพรมแดนของเรา ก็น่าจะไม่มีปัญหามากนะครับ แต่ถ้ากัมพูชาไม่รับรู้นะครับ ต้องดูว่าทางกองทัพภาคที่ 2 กองกำลังพิทักษ์ชายแดนสามารถปฎิบัติการต่อเนื่องไปได้หรือไม่ ก็ทำให้ครบทั้ง 3 เหล่าทัพ ไม่มีสถานการณ์ที่ เข้าอย่างที่เราคุรยกันเมื่อเช้านี้ครับ จากชาวบ้านในพื้นที่อย่างจุดพนมดงรักครับ ว่ามีการยิงปะทะกันตั้งแต่เวลา 06.30 น. ตอนนี้เวลานี้ ก็ยังได้ยินเสียงปืนอยู่เป็นระยะ ระบว่าค่อนข้างตึงเครียด ในมุมมองของทางนักวิชาการ มองว่ามันจะยืดเยื้อไปมากน้อยขนาดไหนครับ // ก็ขึ้นอยู่กับการสั่งการของนโยบายของทางกัมพูชานะครับ ก็เข้าใจว่า ก็ได้าั่งการลงมาให่ดำเนินการขัดขวางปฏิบัติการของเรานะครับ เพื่อที่จะมีการดูแลของคนไทยนะครับ ถ้าการสั่งการตรงนั้นไม่เปลี่ยนแปลง ก็จะมีการปะทะกันประปรายตามพื้นที่ ขึ้นอยู่กับโอกาสนะครับ กำลังว่าเรามีมากน้อยขนาดไหน // ครับ อาจารย์มีข้อมูลหรือว่ามีถ้อยคำถ้อยคำหนึ่งมาจากฟากฝั่งของทางกองทัพของเราทางพลเอกบอกว่าตอนนี้หมดเวลาในการพูดคุยแล้ว การพูดคุยมันล้มเหลวไปแล้ว ท่าทีของกองทัพ ท่าทีของรัฐบาลหลังจากนี้นี่คือการตอบโต้กันหรือครับ // ก็เป็นเรื่องที่ชัดเจนอยู่แล้วนะครับ เรื่องของทางการเราลดระดับความสัมพันธ์การพูดคุยก็จะน้อยลงนะครับ ที่เป็นฝ่ายปฏิบัติการนะครับ ส่วนการทหารก็เข้าสู่ขั้นตอนของการเคลื่อนกำลังเข้าไปนะครับ ตามแนวชายแดน ระบบป้องกันประเทศนะครับ ยังไม่ได้เข้าสู่ระบบที่จะมีการทำสงครามกันนะครับ แต่ใช่ครับอาจารย์ พูดคุยกันอย่างเป็นทางการลดน้อยลงนะครับ มากแต่การพูดคุยกันอย่างไม่เป็นทางการควรจะเพิ่มขึ้นนะครับ ให้เข้าใจพร้อมกันเข้าใจในเรื่องของการวางกำลัง ข้อตกลงในการปฏิบัติการทางการทหารนะครับ หลังจากนี้ก็เริ่มอยู่ในขาลง เริ่มลดระดับลง ซึ่งก็คาดว่าจะใช้เวลาประมาณ 3 วันนะครับ 3 วันกว่าที่จะน้ำต่ำว่าแนวตลิ่งนะครับ ก็คือประมาณวันที่ 26 ครับ ก็จะลดลงหมดในเขตเทศบาลนะครับ เราก็จะเร่งระบายน้ำ ถ้าน้ำลงกว่าปกติเมื่อไหร่ก็จะเร่งระบายน้ำ เพื่อเอาน้ำออกไปจากเขตเมืองครับ ที่อำเภอบอกว่าของบ้านนี่ ก็เสียหายพอสมควร โดยเฉพาะที่อำเภอปัว ที่จังหวัดเชียงราย เป็นอย่างไรบ้างครับ ตอนนี้ภาพรวม</w:t>
      </w:r>
    </w:p>
    <w:p>
      <w:pPr>
        <w:pStyle w:val="BodyText"/>
      </w:pPr>
      <w:r>
        <w:t xml:space="preserve">(คุณชัยนรงค์) ครับ จะมีความเสียหาย อำเภอเชียงกลาง แล้วก็อำเภอ… นะครับ แต่ว่าเช้านี้ก็คือก็ลดลงแล้ว มีระดับที่ลดลงแล้วนะครับ แต่สิ่งที่มี ก็คือในการเร่งนะครับ คนที่ยังติดอยู่ที่บ้านนี่นะครับ ให้เร็วที่สุดนะครับ คือ จริง ๆ น่ะ เราก็อยากจะอพยพช่วงตกที่น้ำจะขึ้นนะครับ แต่ว่าส่วนใหญ่ชาวบ้านจะห่วงบ้านนะครับ ก็ไม่อยากจะออกมา จนมันขึ้นสูง สูงจนมันเข้าไปช่วยลำบากนะครับ น้ำมันเชี่ยวมาก ก็ติดอยู่กับบ้านครับ พาออกมาโดยเร็วที่สุดและก็รวมถึงในเขตของอำเภอเมืองด้วยครับ และช่วงบ่ายนี้ น้ำก็จะร่วมขยายวงกว้างขึ้นลงไปที่… ก็เช่นเดียวกันครับ ก็เช่นเดียวกันครับ ก็เป็นกรณีของการเร่งอพยพออกมา แล้วก็ทำอากหารแจกจ่ายให้ครอบคลุมให้มากที่สุด อันนี้เป็น 2 ประเด็นก็ทำของแจกจ่าย</w:t>
      </w:r>
    </w:p>
    <w:p>
      <w:pPr>
        <w:pStyle w:val="BodyText"/>
      </w:pPr>
      <w:r>
        <w:t xml:space="preserve">(ผู้ประกาศข่าวหญิง) สำหรับแผนในการอพยพพี่น้องประชาชนออกมาจากพื้นที่ในส่วนนี้มีการวางแผนอย่างไรบ้างคะ ท่านผู้ว่า</w:t>
      </w:r>
    </w:p>
    <w:p>
      <w:pPr>
        <w:pStyle w:val="BodyText"/>
      </w:pPr>
      <w:r>
        <w:t xml:space="preserve">(คุณชัยเราใช้ทรัพยากรทั้งของทางจังหวัดเอง และได้รับการสนับสนุนจากมูลนิธิองค์การการกุศลต่าง ๆ เป็นจำนวนมากนะครับ ก็จะมีทั้งเรือยนต์นะครับ เรือยนต์กำลังสูง เรือท้องที่ติดเครื่องยนต์ สกีขนาดใหญ่ แล้วก็ตอนนี้เรากำลังประสานกับทางกรมบรรเทาสาธารณะภัยมาประจำ มาให้ความช่วยเหลือที่จังหวัดน่านครับ ตอนนี้กำลังประสานอยู่ครับ // ในส่วนของการดูแลกลุ่มผู้เปราะบาง กลุ่มผู้สูงอายุ อย่างที่ท่านเรียนว่ามีการช่วยเหลือมาแล้วนอกเหนือจากสิ่งที่เราคาดการณ์ท่านผู้ว่าครับตอนนี้ครับ // คือ ก็จะมีกลุ่มผู้เปราะบางที่จำเป็นจะต้องได้รับเข้ารับการรักษานะครับ ในกลุ่มผู้ฟอกไตเราได้จัดระบบนะครับ ที่จะให้ผู้เกี่ยวข้องในการที่จะให้ผู้ประสบภัยเข้าสู่ศูนย์ฟอกไตของเอกชนนะครับ ก็จะลงเหลือแค่คนที่จำเป็นต้องรับการรักษาอย่างดี ตอนนี้โรงพยาบาลบ้านเรา น้ำท่วมเราไม่ได้เปิด แต่ว่าคนไข้ก็… หรือว่าไปเปิดให้บริการนอกสถานที่ที่เกาะติดนะครับ ก็จะเป็นหน่วยฉุกเฉิน เป็นหน่วยให้คำปรึกษาให้คำแนะนำให้การรักษาครับ นอกโรงพยาบาลครับ ส่วนผู้ป่วยในนี่ ตอนแรกนี่ก็จะอพยพออกไปก่อนที่น้ำจะสูงขึ้น ประเมนิแล้วว่านยังสามารถบริหารจัดการ รักษาผู้ปให้อยู่ภายในโรงพยาบาลได้ ก็จะบริหารจัดการตรงนี้ให้ดีที่สุดครับ</w:t>
      </w:r>
    </w:p>
    <w:p>
      <w:pPr>
        <w:pStyle w:val="BodyText"/>
      </w:pPr>
      <w:r>
        <w:t xml:space="preserve">(ผู้ประกาศข่าวหญิง) ค่ะ อยากจะเรียนถามท่านผู้ว่าราชการนะคะ บอกว่ามีระบบช่วยเหลือผู้ประสบภัยจากน้ำท่วม อยากจะให้ท่านพูดถึงส่วนนี้หน่อยค่ะ ว่าถ้าเกิดว่าพี่น้องประชาชนประสบปัญหานี่ อยากจะขอความช่วยเหลือสามารถที่จะทำอย่างไรได้บ้างคะ ผ่านหรือครับ หรือว่า… // ได้ทั้งหมดเลยค่ะท่านผู้ว่าฯ คะ ตั้งศูนย์บัญชาการนะครับ แล้วก็เราได้มีการสรุปสถานการณ์แล้วก็ตั้งในเรื่องของเบอร์โทรที่ให้ความช่วยเหลือนะครับ ก็ขออนุญาตให้เบอร์ไว้นะครับ 054746174 ซึ่งจะเปิด 24 ชั่วโมง เป็นศูนย์ Call Center หนึ่งเดียวเลยนะครับ ที่สะดวกที่สุดในการที่จะโทรเข้ามาเพื่อขอความช่วยเหลือในด้านต่าง ๆ เมื่อ… สายเข้ามาไม่เคยว่างเลยครับ ก็จะขอความช่วยเหลือตลอด ก็จะนำคนออกนำออกไปในที่ปลอดภัยนะครับ ซึ่งจริง ๆ ตอนนี้จังหวัดเราก็เร่ง เร่งที่จะเข้าไปช่วยเหลืออยู่นะครับ แต่ว่าติดตรงที่บางพื้นที่นี่ น้ำไหลเชี่ยว ไหลเชี่ยวมาก ๆ เลย เมื่อคืนนี้เรือยนต์ที่ขนาดใหญ่ก็ไม่สามารถเข้าได้ครับ ก็เช้านี้นะครับ ก็จะวางแผนแล้วก็เข้าไปทำการช่วยเหลือเพิ่มเติมนะครับ แต่ว่าก็ได้มีการปรึกษา และให้คำแนะนำกับคนที่ยังติดอยู่ ว่าควรปฏิบัติตัวอย่างไรนะครับ</w:t>
      </w:r>
    </w:p>
    <w:p>
      <w:pPr>
        <w:pStyle w:val="BodyText"/>
      </w:pPr>
      <w:r>
        <w:t xml:space="preserve">(ผู้ประกาศข่าวชาย) นอกเหนือจากการช่วยเหลือแล้ว เรื่องอื่นที่พี่น้องประชาชนเดือดร้อนและโทรมาที่เบอร์ขอความช่วยเหลือนี่ มีเรื่องอะไรบ้างครับ ท่านผู้ว่าครับ ก็จะมีเรื่องอาหารครับ อาหาร เพราะว่าช่วงเมื่อคืนช่วงที่น้ำมันขึ้นสูงขึ้นเร็ว ๆ มันช่วงค่ำแล้ว ก็มีการขออาหารซึ่งเป็นบางจุดเราก็เอาเข้าให้ได้ ใช้ทางศูนย์เข้าได้ แต่ว่าบางจุดเข้าไม่ได้น่ะครับ เข้าไม่ได้จริง ๆ ก็เช้านี้เราแก้ปัญหาที่การนำโดรนโดยการที่เอาอาหารผ่านทางโดรน เพราะฉะนั้น แล้วก็ทำงานกันอย่างเต็มที่ทุกวินาที เพื่อช่วยเหลือพี่น้องประชาชนที่เดือดร้อน แล้วในส่วนนี้ทำงานกันอย่างไร ครับ ก็ตอนนี้หลายองค์กร หลายมูลนิธิได้เข้ามาอยู่ในพื้นที่ของน่านมากนะครับ เยอะมากครับ ทั้งจากต่างจังหวัด มาทั้งจากกรุงเทพฯ นะครับ จิตอาสานะครับ ที่เราเชื่อมการทำงานด้วยกันอยู่ก็เวลา… ก็เรามีศูนย์ที่จะปัญหา รับความต้องการเปิดอยู่ ว่าแล้วเราก็จะแนะนำไปว่าต้องการอะไรบ้าง ต้องการอาหาร ต้องการถุงยังชีพ จัดการในพื้นที่น่ะครับ</w:t>
      </w:r>
    </w:p>
    <w:p>
      <w:pPr>
        <w:pStyle w:val="BodyText"/>
      </w:pPr>
      <w:r>
        <w:t xml:space="preserve">(ผู้ประกาศข่าวชาย) ในการจัดตั้งศูนย์ช่วยเหลือหรือว่าศูนย์พักพิงของพี่น้องกลุ่มเปราะบางนี่ ผู้สูงอายุผู้ป่วยติดเตียงเราดูแลเขาอย่างไรบ้างครับ ท่านผู้ว่าครับ</w:t>
      </w:r>
    </w:p>
    <w:p>
      <w:pPr>
        <w:pStyle w:val="BodyText"/>
      </w:pPr>
      <w:r>
        <w:t xml:space="preserve">(คุณชัยนรงค์) เราได้ตั้งไว้ทั้งหมดนี่นะครับ กำหนดไว้ตั้ง 507 ศูนย์ทั่วทั้งจังหวัด ส่วนใหญ่ก็เป็นในพื้นที่ของ อบต. นะครับ อาคารหอประชุม อาคารต่าง ๆ นะครับ แต่ปัยหาที่พบนี่ ส่วนใหญ่ชาวบ้านเขาจะไม่อยากมาอยู่เท่าไร เขาก็จะไปอยู่บ้านญาตินะครับ หรือบ้านคนที่รู้จักนะครับ อะไรอย่างนี้นะครับ เป็นที่ปลอดภัยซึ่งสะดวกมากกว่า ตอนนี้จุดพักพิงของเรานี่ ที่มีคนเข้าไปอยู่ อยู่หลัก ๆ ศูนย์ใหญ่ ๆ จะมี 6 แห่ง 6 แห่ง ก็กระจายไปแต่ละที่ครับ ก็มีคนเข้าไปอยู่ ที่สิ่งที่มุ่งเน้นครับ ก็คือการทำอาหารเพราะศูนย์พักพิงเป็นโรงครัวกลางด้วยนะครับ ในการทำอาหารแจกจ่าย เพราะฉะนั้น ในช่วง 3 วันก่อนที่น้ำจะลด เราจะเน้นทำอาหารแจกจ่ายให้ครบก่อน แล้วพอน้ำลดวันที่ 26 แล้วนี้ จะเข้าสู่การฟื้นฟูเรื่องของการฟื้นฟูทำความสะอาดบ้านเมืองต่อนะครับ สถานการณ์เริ่มคลี่คลายในทางทีดีขึ้นในส่วนของขวัญกำลังใจค่ะ ท่านผู้ว่าฯ คะ ตอนนี้ขวัญกำลังใจของพี่น้องประชาชนในพื้นที่ หรือแม้กระทั่งเจ้าหน้าที่ผู้ปฎิบัติงานเป็นอย่างไรบ้างคะ เรียนว่าเป็นความยากลำบาก แล้วก็น่าจะเป็นสถานการณ์ที่หนักที่สุด เท่าที่จังหวัดน่านที่เคยประสบมาครับ เมื่อตอนปี 2549 ซึ่งว่ากันว่าเป็นน้ำท่วมที่เยอะที่สุดแต่ครั้งนี้นี่ หนักมากกว่าหลายเท่า พื้นที่ได้รับผลกระทบครบทั้ง 15 อำเภอ แล้วก็ในเขตเมือง ในเขตชุมชน เขตต่าง ๆ ก็ได้รับผลกระทบกันหมดแล้วก็สถานการณ์ก็ยืดเยื้อครับ เพราะปกติ น้ำที่น่าน น้ำก็กลับมาเร็วแล้วก็ไหลเร็ว น้ำนี่ มันมีปริมาณน้ำมหาศาลที่สะสมมาก่อนหน้านี้ด้วยแล้ว แล้วก็วิ่งเข้ามาเจอพายุวิภา ก็ยิ่งทำให้มีปริมาณน้ำที่สูงมากนะครับ ก็ทำให้เกิดความเสียหายน่ะ มากที่สุดนะครับ เพราะฉะนั้น ตอนแรกนี่ คนน่านก็จริง ๆ เราก็เคยเจอน้ำท่วม เหตุการณ์น้ำท่วม ก็ท่วมเป็นประจำอยู่แล้ว ประจำอยู่ แต่ครั้งนี้วิภานี่ เราได้ตื่นตัวและเตรียมการมาก่อนหน้านี้แล้วครับ ชาวบ้านก็เตรียมยกของขึ้นที่สูงมาก่อน 3 วันนะครับ ก็ความเสียหาย มันก็จะทุเลาเบา ๆ เบาบางลงไปกว่าทุกครั้ง แต่ปรากฏว่ายิ่งพอยิ่งน้ำเติมมาเยอะ ๆ นี่ ความเสียหายมันก็เริ่มขยายวงกว้างขึ้นครับ อันนี้เป็นสิ่งที่ชาวบ้านเราก็… ก็พยายามที่จะสื่อสาร พยายามที่ให้ความช่วยเหลือได้มากที่สุดครับ // ขอถามเรื่องของหลังจากนี้นะครับ สถานการณ์คลี่คลายแล้ว การดูแลพี่น้องในเรื่องของการฟื้นฟูหลังน้ำลดบ้างครับ ท่านผู้ว่าอย่างไรบ้างครับ การฟื้นฟูเราสลายความเป็นพื้นที่ของเทศบาลหรือ อบต. แต่ละแห่งนะครับ เราใช้หลักการว่าทุกพื้นที่คือที่ทำงาน เพราะฉะนั้น ถ้าจุดไหนที่มีความเดือดร้อน หรือว่าได้รับผลกระทบน้อยอาจจะมาช่วย เอาทรัพยากร และอุปกรณ์ แล้วก็กำลังคนมาช่วยในท้องถิ่นที่เดือดร้อนนะครับ เราจะเร่งฟื้นฟูเร็ว ๆ นะครับ แล้วก็ควบคู่กันไปกับการเยียวยาค่าใช้จ่ายนะครับ ในการเยียวยาพื้นที่เสียหาย ครัวเรือนที่เสียหาย ผลกระทบเสียหายหรือว่าการชดเชยการดำรงชีพนะครับ ซึ่งจะเป็นหน้าที่ของ อบต. แล้วก็เทศบาลทุกแห่ง นะครับ ผมได้วางแนวไว้ว่าต้องทำ ต้องสำรวจ ต้องสำรวจให้เสร็จโดยเร็วนะครับ แล้วก็สรุปให้จบภายในหน้าน้ำนี่ล่ะครับ ก็จะไม่ให้ข้ามฤดูไป จะเยียวยาให้กับพี่น้องนะครับ // สุดท้ายอยากจะฝากให้ท่านผู้ว่าฯ ได้ฝากความห่วงใยไปยังพี่น้องประชาชนในพื้นที่ตอนนี้จะต้องดูแลแล้วก็ให้กำลังใจกันอย่างเต็มที่เลยนะคะ ท่านผู้ว่าฯ คะ // ก็ต้องขอขอบคุณพี่น้องคนไทยนะครับ ทั้งประเทศที่ได้ให้ความสนใจ ห่วยใยและก็ติดตามการณ์และให้กำลังใจกับคนน่านนะครับ ครั้งนี้หนักมากจริง ๆ พี่น้องคนน่านเองนี่เราก็ใช้ความอดทนนะครับ อย่างมากที่สุดแล้วก็ทางจังหวัดก็พยายมให้ความช่วยเหลือ ให้ครอบคลุมให้มากที่สุดนะครับ และสถานการณ์ก็ยังอยู่ในระดับที่ควบคุมได้นะครับ แล้วก็ความช่วยเหลือก็จะพยายามทำให้ต่อเนื่องนะครับ ใน 3 วันสถานการณ์ก็จะเริ่มคลี่คลายลงเรื่อย ๆ ก็ต้องขอกราบขอบพระคุณเป็นอย่างสูงครับ ท่านผู้ว่าราชการจังหวัดน่านนะครับ ที่วันนี้มารายงานความเป็นห่วงของพี่น้องปนระชาชนคนไทยด้วย ที่ช่วยให้ชาวน่าน ให้ผ่านพ้นวิกฤติน้ำท่วมใหญ่ // ขอบคุณมากครับ</w:t>
      </w:r>
    </w:p>
    <w:p>
      <w:pPr>
        <w:pStyle w:val="BodyText"/>
      </w:pPr>
      <w:r>
        <w:t xml:space="preserve">(ผู้ประกาศข่าวหญิง) ค่ะ สวัสดีค่ะ ก็ต้องประชาสัมพันธ์กันนะคะ สำหรับช่องทางขอความช่วยเหลือนะคะคุณผู้ชม ที่ชาวน่านนะคะ ที่อยากจะได้รับความช่วยเหลือก็โทรไปได้นะคะ ที่สายด่วน Call Center คอลเซนเตอร์ 054-716 ตลอด 24 ชั่วโมงเลยนะคะ และก็จิตอาสาก็คือทางทางนั่นเองค่ะ ท่านผู้ว่าฯ บอกไปเรามีผู้ป่วยติดเตียง ผู้สูงอายุ กลุ่มเปราะบาง ก็คือบางคนห่วงบ้านนะ ไม่ยอมออกมา ออกมาก่อนนะครับ ยิ่งในภาวะที่วิกฤตแบบนี้ด้วย แล้วก็อีกหนึ่งเรื่อง เรื่องอาหารดนะครับ // และก็เป็นเรื่องที่เราต้องใส่ใจดูแลกันนะคะ แล้วก็เป็นห่วง ส่งกำลังใจให้พี่น้องชาวน่านกันค่ะ แล้วก็ที่สำคัญนะคะ ในช่วงนี้เบอร์ฉุกเฉินต่าง ๆ ที่จำเป็นนะคะ แล้วก็สามารถที่จะกด Save ไว้ในมือถือได้ เก็บไว้ในมือถือได้เลยนะคะท่านผู้ชม เบอร์สายด่วนช่วยเหลือน้ำท่วมนะคะ ก็เซฟไว้ได้นะคะ ไม่ว่าจะเป็นสายด่วน 1784 ของ ปค. นะคะ หรือว่าเป็นหมายเลข ของกรมอุตุนิยมวิทยานะคะ เรื่องของพายุวิภากันโดยเฉพาะอย่างยิ่งที่จังหวัดน่าน ร่วมส่งกำลังใจกันนี่ อันนี้สามารถหยิบโทรศัพท์มือถือขึ้นมาถ่ายรูปเก็บไว้ได้เลย ในกรณีเกิดเกตุการณ์ที่เราไม่คาดคิดเกิดขึ้นนะคะ มาตเลยนะคะ เรามาติดตามกันต่อนะคะ เรื่องของการทำงานของภาครัฐค่ะ พี่บอลรู้จักป่าชายเลนไหมคะ // อันนี้สำคัญมาก เป็นแหล่งอนุบาลของสัตว์ทะเลต่าง ๆ ด้วย แล้วก็เป็นการป้องกันการเกิดน้ำท่วมด้วย การป้องกันการชะล้างการพังทลายของหน้าดินด้วย เป็นสิ่งสำคัญที่เราทุกคนต้องดูแลกัน วันนี้ได้รับเกียรติครับ จากท่านอธิบดีกรมทะเลและชายฝั่ง จะมาพูถึงเรื่อของความสำคัญของป่าชายเลน เราจะมีวันสำคัญถึง 2 วัน วันที่ 20 กรกฎาคม เป็นวันป่าชายเลนแห่งชาติ และ 26 กรกฎาคม ของทุกปี เป็นวันป่าชายเลนโลกด้วย</w:t>
      </w:r>
    </w:p>
    <w:p>
      <w:pPr>
        <w:pStyle w:val="BodyText"/>
      </w:pPr>
      <w:r>
        <w:t xml:space="preserve">(ผู้ประกาศข่าวหญิง) ใช่ค่ะ วันนี้ท่านอยู่ในสายกับเรานะคะ ขอต้องรับท่านอธิบดีกรมทะเลและชายฝั่งค่ะ ค่ะ สวัสดีค่ะ ท่านคะ // ครับ สวัสดีครับ</w:t>
      </w:r>
    </w:p>
    <w:p>
      <w:pPr>
        <w:pStyle w:val="BodyText"/>
      </w:pPr>
      <w:r>
        <w:t xml:space="preserve">(ผู้ประกาศข่าวหญิง) ค่ะ ท่านอธิบดีคะ เราทราบกันอยู่แล้วว่าพื้นที่ของป่าชายเลนนี่เป็นพื้นที่ที่มีความสำคัญแต่ระบบนิเวศทางทะเลมาก ๆ แต่ว่าทุกวันนี้มีแนวโน้มที่จะลดหายไปเยอะพอสมควรเลยนะคะ อยากจะให้ท่านพูดถึงความสำคัญของป่าชายเลนในทุกวันนี้หน่อยค่ะ ว่าอดีตจนถึงปัจจุบันว่าเป็นอย่างไรบ้า่งคะ</w:t>
      </w:r>
    </w:p>
    <w:p>
      <w:pPr>
        <w:pStyle w:val="BodyText"/>
      </w:pPr>
      <w:r>
        <w:t xml:space="preserve">(ดร.ปิ่นสักก์) ครับ ขอบพระคุณมากครับ มันมีความสำคัญนะครับ และก็ไม่ได้แค่ทะเลนะครับ ป่าชายเลนเป็นป่าที่ติดทะเล เขาจะมีความพิเศษที่เขาต้องคอยสู้กับคลื่นลมให้กับเรา เพราะฉะนั้นนี่ เขาจะมีวิวัฒนาการที่ไม่เหมืแนป่าโปร่ง มันสำคัญเพราะว่าได้ผลิตออกซิเจนให้เราเท่านั้น และที่สำคัญ เขาเป็นเหมือนแหล่งพยาบาลมียารักษาโรคหลายชนิดที่เราสามารถหาได้ในป่าชายเลนเป็นแหล่งอาหาร มีปลา มีปูอยู่ในป่าชายเลย และที่สำคัญอีกอย่าง ลูกสัตว์น้ำนี่ครับ ส่วนใหญ่เลยนี่ก็ต้องมาพึ่งพิงระบบนิเวศ ทีนี้บ้านเรานี่ โชคดีที่มีป่าชายมีป่าชายเลนเยอะ มีถึง 3 ล้านไร่ แต่ในช่วง 20 ปีที่ผ่านมา 27 ล้านไร่ รวมถึงการเพาะเลี้ยงสัตว์น้ำชายฝั่ง เมื่อประมาณ 20 ปีที่แล้ว แต่ปัจจุบัน 10 ปีที่ผ่านมาตัวเลขป่าชายเลนเพิ่มขึ้นนะครับ กว่านี่ครับมาเป็น 1.7 ล้านไร่ หลังจากเราตระหนักนี่ครับ พอหลังจากพวกเราให้ความสำคัญ ก็มีกิจกรรมเยอะ คนก็อนุรักษ์เยอะ คนก็ปลูกป่าเพิ่มแสนกว่าไร่นะครับ ตอนนี้มันก็เริ่มเพิ่มขึ้นทำให้ที่ทำให้เราป่าชายเลนแห่งชาติ ว่าป่าชายเลนมันสำคัญ และต้องอนุรักษ์กันต่อไปนะครับ ส่วนใหญ่จะอยู่ที่รัชกาลที่ 9 ครับ พระราชดำรัชถึงความสำคัญของป่าชายเลน มันก็ไม่ได้สำคัญแค่ในประเทศ เพราะในระดับโลกนี่ เขาก๋ในการที่จะรักษาสมดุลของโลก ในช่วงวันที่ 20 กรกฎาคมครับ // ก็จะเห็นว่ามีความสำคัญต่อเราทุกคนบนโลกใบนี้ กิจกรรมต่าง ๆ โดยเฉพาะอย่างยิ่งกรมของทรัพยากรทางทะเล และชายฝได้ทำมาเป็นประจำและสม่ำเสมอและตลอด เพื่อเป็นการอนุรักษ์ป่าชายเลนนี่มีกิจกรรมอะไรบ้างครับ// ครับก็ในช่วง 10 ปีที่ผ่านมานี่ ก็จะเป็นการให้ความรู้นะครับ มีการฟื้นฟูป่ามันถูกทำลายและก็ป้องกันไม่ให้คนเข้าไปทำลาย โดยใช้กฎหมาย เพราะตอนนี้เรากำลังปรับโหมด เพราะตอนนี้เรากำลังปรับโหนดให้ทุกคนรู้ว่าอนุรักษ์ป่า และให้ประโยชน์กับชุมชนชายฝั่ง ซึ่งเขาอยู่รอบ ๆ ป่า เพราะว่าเขาได้ประโยชน์ เป็นกลไกที่สำคัญที่สุดในการอนุรักษ์ป่าและป่าจะยั่งยืนแนวคิดของการมีกิจกรรมปลูกป่า มีแนวคิดของการดึงทุกภาคส่วนเข้ามาช่วยกัน ซึ่งแพลตฟอร์ม หรือเราเรียกว่า Ecosystem เครือข่ายอนุรักษ์… นี่ ให้เป็นเหมือนตัวแพลตฟอร์มที่คนรักป่า คนมีเงิน เอกชนที่อยากจะ… ที่มีองค์ความรู้ ชาวบ้านมามีเวทีร่วมกันเพื่อที่จะต่อจิ๊กซอร์และประสบการณ์ความสำเร็จของเขา ได้เร็วขึ้นน่ะครับ ไม่อย่างนั้นจะต้องเพิ่มป่าให้ได้อย่างน้อยนี่ ในใจผมก็อยากจะได้อีกสัก 2 ล้านไร่ ถ้าเราไม่ร่วมแบบใหม่นะครับ มันยากทีนี้นี่ พอเราพูดถึงป่าชายเลน เรารู้ถึงความสำคัญของป่าชายเลนแล้วก็ประโยชน์ของป่าชายเลนกันแล้วนะคะ อย่างที่ท่านอธิบดีได้เกริ่นไปเมื่อสักครู่นี้ว่าวันที่ 10 พฤษภาคมของทุกปี เป็นว่าป่าชายเลนแห่งชาติ แลัวั26 กรกฎาคม เป็นวันป่าชายเลนโลก ที่เกิดขึ้นนี่มีความเหมือนหรือว่าต่างต่อเนื่องกันอย่างไรบ้างคะ อยากจะให้ท่านอธิบายให้ฟังในส่วนนี้หน่อยค่ะ ก็ที่มาถึงว่าป่าชายเลนมีความสำคัญและต้องช่วยกันอนุรักษ์น่ะค่ะ สำหรับ… ที่เป็นวันป่าชายเลนของเรานี่ ที่พระบาทสมเด็จพระเจ้าอยู่หัว รัชกาลที่ 9 ถึงความสำคัญของป่าชายเลน ทุกหน่วยงานประชาชนช่วยกันอนุรักษ์ ในส่วนวันที่ 26 กรกฎาคม เป็นวันที่การอนุรักษ์เขากำหนดขึ้นมาเพื่อให้ทั่วโลกนี่ มาร่วมกันอนุรักษ์ป่าชายเลน จุดหมายเดียวกัน คือ การช่วยกันอนุรักษ์ป่าชายเลน สร้างความตระหนักในการอนุรักษ์ป่าชายเลนครับ เป็นสิ่งสำคัญต้องร่วมกันอนุรักษ์และสร้างความตระหนักรับรู้ให้กับทุก ๆ คนด้วย เมือ่กี้ท่านอธิบดีพูดถึงกาเพิ่มพื้นที่ป่าชายเลนด้วย จาก 1.7 ล้านไร่ เป็น ท่านวางกรอบหรือแนวทางที่เป็นความรู้ให้กับพี่น้องประชาชนอย่างไร</w:t>
      </w:r>
    </w:p>
    <w:p>
      <w:pPr>
        <w:pStyle w:val="BodyText"/>
      </w:pPr>
      <w:r>
        <w:t xml:space="preserve">(ดร.ปิ่นสักก์) ครับ ก็เราไม่ไไม่ได้ปลูกป่า เราอยากได้ป่า ภาษาทางวิชาการเขาเรียกว่า Nature Positive มีสิ่งแวดล้อมที่ดีขึ้น เพราะเราไม่ต้องการแค่ป่า เราอาจจะปลูกต้นไม้ชนิดเดียวก็ได้ ไม่ต้องหลนะครับ ไม่ต้องสวย ไม่ต้องสมบูรณ์ แต่ว่า Nature Nature Positive มันเป็นมลพิษ มีความหลากหลายทางชีวภาพ ระบบการปลูกป่ามาชนิดที่เปลี่ยนไป พื้นที่เลือกชนิดพันธุ์ในการดูแลอย่างนี้น่ะครับ เราก็พยายามที่จะมอง เราใช้กลไกทางการเงินในการขับเคลื่อนนะครับ ถ้าเป็นเอกชนนี่ แต่ก่อนมีกิจกรรม มาถูกยกระดับ และก็จะเป็นโครงการ ก็จะปลูกป่า เพราะว่าอยากได้บุญได้ทานเพราะเขาจะได้เครดิตกลับไปด้วย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dc:title>
  <dc:creator/>
  <cp:keywords/>
  <dcterms:created xsi:type="dcterms:W3CDTF">2025-07-24T04:17:14Z</dcterms:created>
  <dcterms:modified xsi:type="dcterms:W3CDTF">2025-07-24T04: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09.30 น.</vt:lpwstr>
  </property>
  <property fmtid="{D5CDD505-2E9C-101B-9397-08002B2CF9AE}" pid="3" name="subtitle">
    <vt:lpwstr/>
  </property>
</Properties>
</file>